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text" w:tblpY="1"/>
        <w:tblOverlap w:val="never"/>
        <w:tblW w:w="0" w:type="auto"/>
        <w:tblLayout w:type="fixed"/>
        <w:tblCellMar>
          <w:top w:w="57" w:type="dxa"/>
          <w:bottom w:w="57" w:type="dxa"/>
        </w:tblCellMar>
        <w:tblLook w:val="00A0" w:firstRow="1" w:lastRow="0" w:firstColumn="1" w:lastColumn="0" w:noHBand="0" w:noVBand="0"/>
      </w:tblPr>
      <w:tblGrid>
        <w:gridCol w:w="2660"/>
        <w:gridCol w:w="6546"/>
      </w:tblGrid>
      <w:tr w:rsidR="00530549" w:rsidRPr="005F0F80" w14:paraId="4AF611C8" w14:textId="77777777" w:rsidTr="003E12C4">
        <w:trPr>
          <w:cantSplit/>
        </w:trPr>
        <w:tc>
          <w:tcPr>
            <w:tcW w:w="2660" w:type="dxa"/>
            <w:shd w:val="clear" w:color="auto" w:fill="auto"/>
            <w:vAlign w:val="bottom"/>
          </w:tcPr>
          <w:p w14:paraId="6CD041EA" w14:textId="211173DF" w:rsidR="00530549" w:rsidRPr="00530549" w:rsidRDefault="00530549" w:rsidP="003E12C4">
            <w:pPr>
              <w:pStyle w:val="berschrift2"/>
              <w:jc w:val="right"/>
            </w:pPr>
            <w:r w:rsidRPr="00530549">
              <w:t>Projekt</w:t>
            </w:r>
            <w:r w:rsidR="00CD0C26">
              <w:t>name</w:t>
            </w:r>
            <w:r w:rsidRPr="00530549"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  <w:vAlign w:val="bottom"/>
          </w:tcPr>
          <w:p w14:paraId="0C7DA380" w14:textId="24BA1228" w:rsidR="00530549" w:rsidRPr="00530549" w:rsidRDefault="003E12C4" w:rsidP="003E12C4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b/>
                <w:sz w:val="28"/>
              </w:rPr>
              <w:t xml:space="preserve"> </w:t>
            </w:r>
            <w:r w:rsidR="00852C46">
              <w:rPr>
                <w:b/>
                <w:sz w:val="28"/>
              </w:rPr>
              <w:t>Homepage</w:t>
            </w:r>
          </w:p>
        </w:tc>
      </w:tr>
    </w:tbl>
    <w:p w14:paraId="15563B7C" w14:textId="3597027D" w:rsidR="003E12C4" w:rsidRPr="003E12C4" w:rsidRDefault="004326D0" w:rsidP="009A6C63">
      <w:pPr>
        <w:spacing w:line="240" w:lineRule="auto"/>
        <w:rPr>
          <w:b/>
          <w:lang w:val="de-AT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7216" behindDoc="0" locked="0" layoutInCell="1" allowOverlap="1" wp14:anchorId="6D59182C" wp14:editId="26A110C4">
            <wp:simplePos x="0" y="0"/>
            <wp:positionH relativeFrom="column">
              <wp:posOffset>-5872480</wp:posOffset>
            </wp:positionH>
            <wp:positionV relativeFrom="paragraph">
              <wp:posOffset>717549</wp:posOffset>
            </wp:positionV>
            <wp:extent cx="6469380" cy="6517027"/>
            <wp:effectExtent l="0" t="0" r="7620" b="0"/>
            <wp:wrapNone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41_Umfeldanalyse_2020_01_22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82544" cy="65302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3E12C4" w:rsidRPr="003E12C4" w:rsidSect="00D5343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2410" w:right="567" w:bottom="1418" w:left="1134" w:header="567" w:footer="17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7281A9" w14:textId="77777777" w:rsidR="00EC71FA" w:rsidRDefault="00EC71FA" w:rsidP="00847B4C">
      <w:r>
        <w:separator/>
      </w:r>
    </w:p>
  </w:endnote>
  <w:endnote w:type="continuationSeparator" w:id="0">
    <w:p w14:paraId="38EDAAAC" w14:textId="77777777" w:rsidR="00EC71FA" w:rsidRDefault="00EC71FA" w:rsidP="00847B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0E0BF" w14:textId="77777777" w:rsidR="007D06D5" w:rsidRDefault="007D06D5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D7A9F3" w14:textId="27634B2E" w:rsidR="001B4DB0" w:rsidRPr="001B4DB0" w:rsidRDefault="00D93E16" w:rsidP="00D93E16">
    <w:pPr>
      <w:pStyle w:val="Fuzeile"/>
      <w:jc w:val="right"/>
      <w:rPr>
        <w:rFonts w:cs="Arial"/>
      </w:rPr>
    </w:pPr>
    <w:r w:rsidRPr="00D93E16">
      <w:rPr>
        <w:rFonts w:cs="Arial"/>
        <w:i/>
        <w:color w:val="BFBFBF" w:themeColor="background1" w:themeShade="BF"/>
        <w:sz w:val="16"/>
        <w:szCs w:val="18"/>
      </w:rPr>
      <w:t>Projektauftrag</w:t>
    </w:r>
    <w:r>
      <w:rPr>
        <w:rFonts w:cs="Arial"/>
      </w:rPr>
      <w:t xml:space="preserve"> / </w:t>
    </w:r>
    <w:sdt>
      <w:sdtPr>
        <w:rPr>
          <w:rFonts w:cs="Arial"/>
        </w:rPr>
        <w:id w:val="1186251547"/>
        <w:docPartObj>
          <w:docPartGallery w:val="Page Numbers (Bottom of Page)"/>
          <w:docPartUnique/>
        </w:docPartObj>
      </w:sdtPr>
      <w:sdtEndPr/>
      <w:sdtContent>
        <w:r w:rsidR="001B4DB0" w:rsidRPr="001B4DB0">
          <w:rPr>
            <w:rFonts w:cs="Arial"/>
          </w:rPr>
          <w:fldChar w:fldCharType="begin"/>
        </w:r>
        <w:r w:rsidR="001B4DB0" w:rsidRPr="001B4DB0">
          <w:rPr>
            <w:rFonts w:cs="Arial"/>
          </w:rPr>
          <w:instrText>PAGE   \* MERGEFORMAT</w:instrText>
        </w:r>
        <w:r w:rsidR="001B4DB0" w:rsidRPr="001B4DB0">
          <w:rPr>
            <w:rFonts w:cs="Arial"/>
          </w:rPr>
          <w:fldChar w:fldCharType="separate"/>
        </w:r>
        <w:r w:rsidR="003E12C4">
          <w:rPr>
            <w:rFonts w:cs="Arial"/>
            <w:noProof/>
          </w:rPr>
          <w:t>2</w:t>
        </w:r>
        <w:r w:rsidR="001B4DB0" w:rsidRPr="001B4DB0">
          <w:rPr>
            <w:rFonts w:cs="Arial"/>
          </w:rPr>
          <w:fldChar w:fldCharType="end"/>
        </w:r>
        <w:r>
          <w:rPr>
            <w:rFonts w:cs="Arial"/>
          </w:rPr>
          <w:t xml:space="preserve"> </w:t>
        </w:r>
      </w:sdtContent>
    </w:sdt>
  </w:p>
  <w:p w14:paraId="7264EA3D" w14:textId="77777777" w:rsidR="001B4DB0" w:rsidRPr="001B4DB0" w:rsidRDefault="001B4DB0">
    <w:pPr>
      <w:pStyle w:val="Fuzeile"/>
      <w:rPr>
        <w:rFonts w:cs="Aria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B4047E" w14:textId="5564A0A3" w:rsidR="00366FA6" w:rsidRPr="001B4DB0" w:rsidRDefault="00545A25" w:rsidP="00E804BC">
    <w:pPr>
      <w:pStyle w:val="Fuzeile"/>
      <w:rPr>
        <w:rFonts w:cs="Arial"/>
      </w:rPr>
    </w:pPr>
    <w:r>
      <w:rPr>
        <w:b/>
        <w:szCs w:val="22"/>
      </w:rPr>
      <w:tab/>
    </w:r>
    <w:r>
      <w:rPr>
        <w:b/>
        <w:szCs w:val="22"/>
      </w:rPr>
      <w:tab/>
    </w:r>
    <w:r w:rsidR="00E804BC">
      <w:rPr>
        <w:b/>
        <w:szCs w:val="22"/>
      </w:rPr>
      <w:t xml:space="preserve">                                           </w:t>
    </w:r>
    <w:r w:rsidRPr="00D93E16">
      <w:rPr>
        <w:rFonts w:cs="Arial"/>
        <w:i/>
        <w:color w:val="BFBFBF" w:themeColor="background1" w:themeShade="BF"/>
        <w:sz w:val="16"/>
        <w:szCs w:val="18"/>
      </w:rPr>
      <w:t xml:space="preserve"> </w:t>
    </w:r>
    <w:r w:rsidR="00D93E16" w:rsidRPr="00D93E16">
      <w:rPr>
        <w:rFonts w:cs="Arial"/>
        <w:i/>
        <w:color w:val="BFBFBF" w:themeColor="background1" w:themeShade="BF"/>
        <w:sz w:val="16"/>
        <w:szCs w:val="18"/>
      </w:rPr>
      <w:t>Projektauftrag</w:t>
    </w:r>
    <w:r w:rsidR="00810539">
      <w:rPr>
        <w:rFonts w:cs="Arial"/>
        <w:i/>
        <w:color w:val="BFBFBF" w:themeColor="background1" w:themeShade="BF"/>
        <w:sz w:val="16"/>
        <w:szCs w:val="18"/>
      </w:rPr>
      <w:t xml:space="preserve"> „</w:t>
    </w:r>
    <w:proofErr w:type="spellStart"/>
    <w:r w:rsidR="00810539">
      <w:rPr>
        <w:rFonts w:cs="Arial"/>
        <w:i/>
        <w:color w:val="BFBFBF" w:themeColor="background1" w:themeShade="BF"/>
        <w:sz w:val="16"/>
        <w:szCs w:val="18"/>
      </w:rPr>
      <w:t>WebDesign</w:t>
    </w:r>
    <w:proofErr w:type="spellEnd"/>
    <w:r w:rsidR="00810539">
      <w:rPr>
        <w:rFonts w:cs="Arial"/>
        <w:i/>
        <w:color w:val="BFBFBF" w:themeColor="background1" w:themeShade="BF"/>
        <w:sz w:val="16"/>
        <w:szCs w:val="18"/>
      </w:rPr>
      <w:t xml:space="preserve"> made simple“</w:t>
    </w:r>
    <w:r w:rsidR="00D93E16">
      <w:rPr>
        <w:rFonts w:cs="Arial"/>
      </w:rPr>
      <w:t xml:space="preserve"> </w:t>
    </w:r>
    <w:r w:rsidR="007D06D5">
      <w:rPr>
        <w:rFonts w:cs="Arial"/>
      </w:rPr>
      <w:t>1/</w:t>
    </w:r>
    <w:sdt>
      <w:sdtPr>
        <w:rPr>
          <w:rFonts w:cs="Arial"/>
        </w:rPr>
        <w:id w:val="1376121262"/>
        <w:docPartObj>
          <w:docPartGallery w:val="Page Numbers (Bottom of Page)"/>
          <w:docPartUnique/>
        </w:docPartObj>
      </w:sdtPr>
      <w:sdtEndPr/>
      <w:sdtContent>
        <w:r w:rsidR="00366FA6" w:rsidRPr="001B4DB0">
          <w:rPr>
            <w:rFonts w:cs="Arial"/>
          </w:rPr>
          <w:fldChar w:fldCharType="begin"/>
        </w:r>
        <w:r w:rsidR="00366FA6" w:rsidRPr="001B4DB0">
          <w:rPr>
            <w:rFonts w:cs="Arial"/>
          </w:rPr>
          <w:instrText>PAGE   \* MERGEFORMAT</w:instrText>
        </w:r>
        <w:r w:rsidR="00366FA6" w:rsidRPr="001B4DB0">
          <w:rPr>
            <w:rFonts w:cs="Arial"/>
          </w:rPr>
          <w:fldChar w:fldCharType="separate"/>
        </w:r>
        <w:r w:rsidR="00E804BC">
          <w:rPr>
            <w:rFonts w:cs="Arial"/>
            <w:noProof/>
          </w:rPr>
          <w:t>1</w:t>
        </w:r>
        <w:r w:rsidR="00366FA6" w:rsidRPr="001B4DB0">
          <w:rPr>
            <w:rFonts w:cs="Arial"/>
          </w:rPr>
          <w:fldChar w:fldCharType="end"/>
        </w:r>
      </w:sdtContent>
    </w:sdt>
  </w:p>
  <w:p w14:paraId="5C68F065" w14:textId="111F094A" w:rsidR="00361F4A" w:rsidRPr="001B4DB0" w:rsidRDefault="00361F4A" w:rsidP="00D93E16">
    <w:pPr>
      <w:pStyle w:val="Fuzeile"/>
      <w:jc w:val="right"/>
      <w:rPr>
        <w:rFonts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BCD6D2" w14:textId="77777777" w:rsidR="00EC71FA" w:rsidRDefault="00EC71FA" w:rsidP="00847B4C">
      <w:r>
        <w:separator/>
      </w:r>
    </w:p>
  </w:footnote>
  <w:footnote w:type="continuationSeparator" w:id="0">
    <w:p w14:paraId="651D76B0" w14:textId="77777777" w:rsidR="00EC71FA" w:rsidRDefault="00EC71FA" w:rsidP="00847B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39745" w14:textId="79F3DDB9" w:rsidR="00EC0829" w:rsidRDefault="00EC71FA">
    <w:pPr>
      <w:pStyle w:val="Kopfzeile"/>
    </w:pPr>
    <w:r>
      <w:rPr>
        <w:noProof/>
      </w:rPr>
      <w:pict w14:anchorId="1B8E002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2" o:spid="_x0000_s2050" type="#_x0000_t75" style="position:absolute;margin-left:0;margin-top:0;width:595.2pt;height:841.9pt;z-index:-251646976;mso-position-horizontal:center;mso-position-horizontal-relative:margin;mso-position-vertical:center;mso-position-vertical-relative:margin" o:allowincell="f">
          <v:imagedata r:id="rId1" o:title="falzmarke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CE8F2A" w14:textId="365CCFED" w:rsidR="00FC1E50" w:rsidRDefault="00EC71FA" w:rsidP="008E5EDF">
    <w:pPr>
      <w:pStyle w:val="Kopfzeile"/>
    </w:pPr>
    <w:r>
      <w:rPr>
        <w:rFonts w:ascii="Times New Roman" w:eastAsia="Times New Roman" w:hAnsi="Times New Roman" w:cs="Times New Roman"/>
        <w:noProof/>
        <w:lang w:eastAsia="de-DE"/>
      </w:rPr>
      <w:pict w14:anchorId="3D356D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3" o:spid="_x0000_s2051" type="#_x0000_t75" style="position:absolute;margin-left:-56.55pt;margin-top:-120.3pt;width:595.2pt;height:841.9pt;z-index:-251655169;mso-position-horizontal-relative:margin;mso-position-vertical-relative:margin" o:allowincell="f">
          <v:imagedata r:id="rId1" o:title="falzmarken"/>
          <w10:wrap anchorx="margin" anchory="margin"/>
        </v:shape>
      </w:pict>
    </w:r>
    <w:r w:rsidR="00C8795C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3600" behindDoc="0" locked="1" layoutInCell="1" allowOverlap="1" wp14:anchorId="23A905BB" wp14:editId="79F19930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6" name="Gerader Verbinde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7866DAD" id="Gerader Verbinder 16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" strokecolor="#007fc5" strokeweight="2.25pt">
              <w10:wrap anchory="page"/>
              <w10:anchorlock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D643B" w14:textId="3C2ABA4B" w:rsidR="00EC0829" w:rsidRDefault="00E83A78" w:rsidP="003E12C4">
    <w:pPr>
      <w:pStyle w:val="Kopfzeile"/>
      <w:jc w:val="right"/>
    </w:pPr>
    <w:r>
      <w:rPr>
        <w:noProof/>
        <w:lang w:eastAsia="de-DE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559A77FA" wp14:editId="2CDA6EEB">
              <wp:simplePos x="0" y="0"/>
              <wp:positionH relativeFrom="column">
                <wp:posOffset>-148590</wp:posOffset>
              </wp:positionH>
              <wp:positionV relativeFrom="page">
                <wp:posOffset>289560</wp:posOffset>
              </wp:positionV>
              <wp:extent cx="3783330" cy="941070"/>
              <wp:effectExtent l="0" t="0" r="7620" b="0"/>
              <wp:wrapSquare wrapText="bothSides"/>
              <wp:docPr id="9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83330" cy="9410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B57B56A" w14:textId="272CE025" w:rsidR="00EC0829" w:rsidRPr="00E83A78" w:rsidRDefault="0026303D" w:rsidP="00777A4D">
                          <w:pP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  <w:lang w:val="de-AT"/>
                            </w:rPr>
                          </w:pPr>
                          <w: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  <w:lang w:val="de-AT"/>
                            </w:rPr>
                            <w:t>Umfeldanalys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9A77FA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left:0;text-align:left;margin-left:-11.7pt;margin-top:22.8pt;width:297.9pt;height:74.1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" stroked="f">
              <v:textbox>
                <w:txbxContent>
                  <w:p w14:paraId="5B57B56A" w14:textId="272CE025" w:rsidR="00EC0829" w:rsidRPr="00E83A78" w:rsidRDefault="0026303D" w:rsidP="00777A4D">
                    <w:pP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  <w:lang w:val="de-AT"/>
                      </w:rPr>
                    </w:pPr>
                    <w: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  <w:lang w:val="de-AT"/>
                      </w:rPr>
                      <w:t>Umfeldanalyse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="00DB528F" w:rsidRPr="00DB528F">
      <w:rPr>
        <w:noProof/>
        <w:shd w:val="clear" w:color="auto" w:fill="F2F2F2" w:themeFill="background1" w:themeFillShade="F2"/>
        <w:lang w:eastAsia="de-DE"/>
      </w:rPr>
      <w:drawing>
        <wp:inline distT="0" distB="0" distL="0" distR="0" wp14:anchorId="4BEF3153" wp14:editId="57E51AB3">
          <wp:extent cx="1162050" cy="914399"/>
          <wp:effectExtent l="0" t="0" r="0" b="0"/>
          <wp:docPr id="8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1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C71FA">
      <w:rPr>
        <w:noProof/>
      </w:rPr>
      <w:pict w14:anchorId="1EE608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1" o:spid="_x0000_s2049" type="#_x0000_t75" style="position:absolute;left:0;text-align:left;margin-left:-56.55pt;margin-top:-120.3pt;width:595.2pt;height:841.9pt;z-index:-251656194;mso-position-horizontal-relative:margin;mso-position-vertical-relative:margin" o:allowincell="f">
          <v:imagedata r:id="rId3" o:title="falzmarken"/>
          <w10:wrap anchorx="margin" anchory="margin"/>
        </v:shape>
      </w:pict>
    </w:r>
    <w:r w:rsidR="001B4DB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5648" behindDoc="0" locked="1" layoutInCell="1" allowOverlap="1" wp14:anchorId="2699C809" wp14:editId="041D50A3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8" name="Gerader Verbinde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E50F3FD" id="Gerader Verbinder 18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" strokecolor="#007fc5" strokeweight="2.25pt">
              <w10:wrap anchory="page"/>
              <w10:anchorlock/>
            </v:line>
          </w:pict>
        </mc:Fallback>
      </mc:AlternateContent>
    </w:r>
    <w:r w:rsidR="00DB528F">
      <w:rPr>
        <w:noProof/>
        <w:lang w:eastAsia="de-DE"/>
      </w:rPr>
      <w:drawing>
        <wp:inline distT="0" distB="0" distL="0" distR="0" wp14:anchorId="274A8881" wp14:editId="18276343">
          <wp:extent cx="914400" cy="914400"/>
          <wp:effectExtent l="0" t="0" r="0" b="0"/>
          <wp:docPr id="7" name="Grafi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509" cy="9135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9370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5408" behindDoc="0" locked="1" layoutInCell="1" allowOverlap="1" wp14:anchorId="411FB105" wp14:editId="73FD1615">
              <wp:simplePos x="0" y="0"/>
              <wp:positionH relativeFrom="column">
                <wp:posOffset>-62168</wp:posOffset>
              </wp:positionH>
              <wp:positionV relativeFrom="page">
                <wp:posOffset>1271270</wp:posOffset>
              </wp:positionV>
              <wp:extent cx="6534000" cy="0"/>
              <wp:effectExtent l="0" t="19050" r="19685" b="19050"/>
              <wp:wrapNone/>
              <wp:docPr id="10" name="Gerader Verbinde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567674D" id="Gerader Verbinder 10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9pt,100.1pt" to="509.6pt,10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" strokecolor="#007fc5" strokeweight="2.25pt">
              <w10:wrap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60AE0"/>
    <w:multiLevelType w:val="hybridMultilevel"/>
    <w:tmpl w:val="A32070EA"/>
    <w:lvl w:ilvl="0" w:tplc="7D328D70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D60F1"/>
    <w:multiLevelType w:val="hybridMultilevel"/>
    <w:tmpl w:val="82DA559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246A8"/>
    <w:multiLevelType w:val="hybridMultilevel"/>
    <w:tmpl w:val="BF78F7BA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E3415B0"/>
    <w:multiLevelType w:val="hybridMultilevel"/>
    <w:tmpl w:val="8C284EB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D1EC3"/>
    <w:multiLevelType w:val="hybridMultilevel"/>
    <w:tmpl w:val="8E0AB0F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9709E"/>
    <w:multiLevelType w:val="hybridMultilevel"/>
    <w:tmpl w:val="5DA88AFA"/>
    <w:lvl w:ilvl="0" w:tplc="3E024AEA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4E5A"/>
    <w:multiLevelType w:val="hybridMultilevel"/>
    <w:tmpl w:val="1B5CF34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837F38"/>
    <w:multiLevelType w:val="hybridMultilevel"/>
    <w:tmpl w:val="D2C6909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1B1200B"/>
    <w:multiLevelType w:val="hybridMultilevel"/>
    <w:tmpl w:val="DE7CCE2E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2F04CC4"/>
    <w:multiLevelType w:val="hybridMultilevel"/>
    <w:tmpl w:val="AE14AE98"/>
    <w:lvl w:ilvl="0" w:tplc="E1006D6E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E23BA5"/>
    <w:multiLevelType w:val="hybridMultilevel"/>
    <w:tmpl w:val="D3921774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213D56"/>
    <w:multiLevelType w:val="hybridMultilevel"/>
    <w:tmpl w:val="FA02C02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B41339B"/>
    <w:multiLevelType w:val="hybridMultilevel"/>
    <w:tmpl w:val="0606505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E235C8"/>
    <w:multiLevelType w:val="hybridMultilevel"/>
    <w:tmpl w:val="F4E24D86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5141B5"/>
    <w:multiLevelType w:val="hybridMultilevel"/>
    <w:tmpl w:val="F5682068"/>
    <w:lvl w:ilvl="0" w:tplc="DC5C5AE2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6564C9"/>
    <w:multiLevelType w:val="hybridMultilevel"/>
    <w:tmpl w:val="70587BE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802F40"/>
    <w:multiLevelType w:val="hybridMultilevel"/>
    <w:tmpl w:val="02BE8714"/>
    <w:lvl w:ilvl="0" w:tplc="7F36A936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D01B3C"/>
    <w:multiLevelType w:val="hybridMultilevel"/>
    <w:tmpl w:val="E4C4AE2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F1367A"/>
    <w:multiLevelType w:val="hybridMultilevel"/>
    <w:tmpl w:val="280486F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9"/>
  </w:num>
  <w:num w:numId="4">
    <w:abstractNumId w:val="0"/>
  </w:num>
  <w:num w:numId="5">
    <w:abstractNumId w:val="16"/>
  </w:num>
  <w:num w:numId="6">
    <w:abstractNumId w:val="5"/>
  </w:num>
  <w:num w:numId="7">
    <w:abstractNumId w:val="6"/>
  </w:num>
  <w:num w:numId="8">
    <w:abstractNumId w:val="13"/>
  </w:num>
  <w:num w:numId="9">
    <w:abstractNumId w:val="15"/>
  </w:num>
  <w:num w:numId="10">
    <w:abstractNumId w:val="10"/>
  </w:num>
  <w:num w:numId="11">
    <w:abstractNumId w:val="3"/>
  </w:num>
  <w:num w:numId="12">
    <w:abstractNumId w:val="18"/>
  </w:num>
  <w:num w:numId="13">
    <w:abstractNumId w:val="8"/>
  </w:num>
  <w:num w:numId="14">
    <w:abstractNumId w:val="4"/>
  </w:num>
  <w:num w:numId="15">
    <w:abstractNumId w:val="11"/>
  </w:num>
  <w:num w:numId="16">
    <w:abstractNumId w:val="2"/>
  </w:num>
  <w:num w:numId="17">
    <w:abstractNumId w:val="17"/>
  </w:num>
  <w:num w:numId="18">
    <w:abstractNumId w:val="7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TcyNzQ1MLY0tDRQ0lEKTi0uzszPAykwrAUAjhga2SwAAAA="/>
  </w:docVars>
  <w:rsids>
    <w:rsidRoot w:val="00902739"/>
    <w:rsid w:val="00023A0B"/>
    <w:rsid w:val="00067A64"/>
    <w:rsid w:val="00074D93"/>
    <w:rsid w:val="000763D0"/>
    <w:rsid w:val="0009609C"/>
    <w:rsid w:val="000A410C"/>
    <w:rsid w:val="000C45DE"/>
    <w:rsid w:val="00126AE6"/>
    <w:rsid w:val="00177E4A"/>
    <w:rsid w:val="001A7EF0"/>
    <w:rsid w:val="001B4DB0"/>
    <w:rsid w:val="001C6448"/>
    <w:rsid w:val="001F557E"/>
    <w:rsid w:val="00212931"/>
    <w:rsid w:val="0026303D"/>
    <w:rsid w:val="0027001F"/>
    <w:rsid w:val="00293A70"/>
    <w:rsid w:val="002B7678"/>
    <w:rsid w:val="002D0643"/>
    <w:rsid w:val="002F0E0E"/>
    <w:rsid w:val="00313488"/>
    <w:rsid w:val="00361F4A"/>
    <w:rsid w:val="00366FA6"/>
    <w:rsid w:val="003A54A1"/>
    <w:rsid w:val="003B33F7"/>
    <w:rsid w:val="003E12C4"/>
    <w:rsid w:val="0040053E"/>
    <w:rsid w:val="004326D0"/>
    <w:rsid w:val="004369A4"/>
    <w:rsid w:val="00437CC0"/>
    <w:rsid w:val="00445CE9"/>
    <w:rsid w:val="0045268A"/>
    <w:rsid w:val="00465E3A"/>
    <w:rsid w:val="004665D9"/>
    <w:rsid w:val="00495B76"/>
    <w:rsid w:val="004D13D1"/>
    <w:rsid w:val="005041E5"/>
    <w:rsid w:val="00530549"/>
    <w:rsid w:val="00534F8D"/>
    <w:rsid w:val="00545A25"/>
    <w:rsid w:val="0056509C"/>
    <w:rsid w:val="00576EB6"/>
    <w:rsid w:val="00596C50"/>
    <w:rsid w:val="005C13E2"/>
    <w:rsid w:val="006103E7"/>
    <w:rsid w:val="00657AB9"/>
    <w:rsid w:val="006813BB"/>
    <w:rsid w:val="00696CB5"/>
    <w:rsid w:val="00704589"/>
    <w:rsid w:val="00705653"/>
    <w:rsid w:val="00761916"/>
    <w:rsid w:val="00777A4D"/>
    <w:rsid w:val="00784AAF"/>
    <w:rsid w:val="007C71A8"/>
    <w:rsid w:val="007D06D5"/>
    <w:rsid w:val="00810539"/>
    <w:rsid w:val="00836836"/>
    <w:rsid w:val="00847B4C"/>
    <w:rsid w:val="00852C46"/>
    <w:rsid w:val="008771DB"/>
    <w:rsid w:val="00882CAB"/>
    <w:rsid w:val="00886CBE"/>
    <w:rsid w:val="008E5EDF"/>
    <w:rsid w:val="008E6F2D"/>
    <w:rsid w:val="00902739"/>
    <w:rsid w:val="009356A1"/>
    <w:rsid w:val="00941FDB"/>
    <w:rsid w:val="009A6C63"/>
    <w:rsid w:val="009B7E55"/>
    <w:rsid w:val="009F5DCA"/>
    <w:rsid w:val="00A142E1"/>
    <w:rsid w:val="00A371D0"/>
    <w:rsid w:val="00A42995"/>
    <w:rsid w:val="00A46537"/>
    <w:rsid w:val="00A556F0"/>
    <w:rsid w:val="00A7126B"/>
    <w:rsid w:val="00A74877"/>
    <w:rsid w:val="00A93700"/>
    <w:rsid w:val="00B052DB"/>
    <w:rsid w:val="00B1054B"/>
    <w:rsid w:val="00B2401E"/>
    <w:rsid w:val="00B30A1A"/>
    <w:rsid w:val="00B93FFF"/>
    <w:rsid w:val="00BD1158"/>
    <w:rsid w:val="00BF3D71"/>
    <w:rsid w:val="00C62CD8"/>
    <w:rsid w:val="00C809C4"/>
    <w:rsid w:val="00C828FA"/>
    <w:rsid w:val="00C8795C"/>
    <w:rsid w:val="00CA5653"/>
    <w:rsid w:val="00CB23FB"/>
    <w:rsid w:val="00CD0C26"/>
    <w:rsid w:val="00D04F38"/>
    <w:rsid w:val="00D21545"/>
    <w:rsid w:val="00D21BDD"/>
    <w:rsid w:val="00D2700E"/>
    <w:rsid w:val="00D53430"/>
    <w:rsid w:val="00D93E16"/>
    <w:rsid w:val="00DB528F"/>
    <w:rsid w:val="00DE068C"/>
    <w:rsid w:val="00E41B0B"/>
    <w:rsid w:val="00E6145A"/>
    <w:rsid w:val="00E804BC"/>
    <w:rsid w:val="00E83A78"/>
    <w:rsid w:val="00EC0829"/>
    <w:rsid w:val="00EC1EB2"/>
    <w:rsid w:val="00EC71FA"/>
    <w:rsid w:val="00EE595E"/>
    <w:rsid w:val="00F13A93"/>
    <w:rsid w:val="00F32A9F"/>
    <w:rsid w:val="00F42429"/>
    <w:rsid w:val="00F66707"/>
    <w:rsid w:val="00FB547B"/>
    <w:rsid w:val="00FC1E50"/>
    <w:rsid w:val="00FE692D"/>
    <w:rsid w:val="00FF1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,"/>
  <w:listSeparator w:val=";"/>
  <w14:docId w14:val="1D95805B"/>
  <w15:docId w15:val="{EB82D6E9-9711-4C2F-8939-F5CE48482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30549"/>
    <w:pPr>
      <w:spacing w:line="276" w:lineRule="auto"/>
    </w:pPr>
    <w:rPr>
      <w:rFonts w:ascii="Arial" w:hAnsi="Arial"/>
      <w:sz w:val="2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7126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81053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02739"/>
    <w:rPr>
      <w:rFonts w:ascii="Lucida Grande" w:hAnsi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02739"/>
    <w:rPr>
      <w:rFonts w:ascii="Lucida Grande" w:hAnsi="Lucida Grande"/>
      <w:sz w:val="18"/>
      <w:szCs w:val="18"/>
    </w:rPr>
  </w:style>
  <w:style w:type="paragraph" w:styleId="Funotentext">
    <w:name w:val="footnote text"/>
    <w:basedOn w:val="Standard"/>
    <w:link w:val="FunotentextZchn"/>
    <w:uiPriority w:val="99"/>
    <w:unhideWhenUsed/>
    <w:rsid w:val="00847B4C"/>
  </w:style>
  <w:style w:type="character" w:customStyle="1" w:styleId="FunotentextZchn">
    <w:name w:val="Fußnotentext Zchn"/>
    <w:basedOn w:val="Absatz-Standardschriftart"/>
    <w:link w:val="Funotentext"/>
    <w:uiPriority w:val="99"/>
    <w:rsid w:val="00847B4C"/>
  </w:style>
  <w:style w:type="character" w:styleId="Funotenzeichen">
    <w:name w:val="footnote reference"/>
    <w:basedOn w:val="Absatz-Standardschriftart"/>
    <w:uiPriority w:val="99"/>
    <w:unhideWhenUsed/>
    <w:rsid w:val="00847B4C"/>
    <w:rPr>
      <w:vertAlign w:val="superscript"/>
    </w:rPr>
  </w:style>
  <w:style w:type="paragraph" w:styleId="Kopfzeile">
    <w:name w:val="header"/>
    <w:basedOn w:val="Standard"/>
    <w:link w:val="Kopf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847B4C"/>
  </w:style>
  <w:style w:type="paragraph" w:styleId="Fuzeile">
    <w:name w:val="footer"/>
    <w:basedOn w:val="Standard"/>
    <w:link w:val="Fu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847B4C"/>
  </w:style>
  <w:style w:type="table" w:styleId="Tabellenraster">
    <w:name w:val="Table Grid"/>
    <w:basedOn w:val="NormaleTabelle"/>
    <w:rsid w:val="00126AE6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FC1E50"/>
    <w:rPr>
      <w:rFonts w:eastAsiaTheme="minorHAnsi"/>
      <w:sz w:val="22"/>
      <w:szCs w:val="22"/>
    </w:rPr>
  </w:style>
  <w:style w:type="paragraph" w:styleId="Listenabsatz">
    <w:name w:val="List Paragraph"/>
    <w:basedOn w:val="Standard"/>
    <w:uiPriority w:val="34"/>
    <w:qFormat/>
    <w:rsid w:val="00886CBE"/>
    <w:pPr>
      <w:spacing w:after="200"/>
      <w:ind w:left="720"/>
      <w:contextualSpacing/>
    </w:pPr>
    <w:rPr>
      <w:rFonts w:eastAsiaTheme="minorHAnsi"/>
      <w:szCs w:val="22"/>
      <w:lang w:val="en-ZA"/>
    </w:rPr>
  </w:style>
  <w:style w:type="paragraph" w:customStyle="1" w:styleId="FarbigeListe-Akzent11">
    <w:name w:val="Farbige Liste - Akzent 11"/>
    <w:basedOn w:val="Standard"/>
    <w:uiPriority w:val="34"/>
    <w:qFormat/>
    <w:rsid w:val="002D0643"/>
    <w:pPr>
      <w:ind w:left="720"/>
      <w:contextualSpacing/>
    </w:pPr>
    <w:rPr>
      <w:rFonts w:eastAsia="Cambria" w:cs="Times New Roman"/>
    </w:rPr>
  </w:style>
  <w:style w:type="character" w:styleId="Hyperlink">
    <w:name w:val="Hyperlink"/>
    <w:uiPriority w:val="99"/>
    <w:semiHidden/>
    <w:unhideWhenUsed/>
    <w:rsid w:val="003B33F7"/>
    <w:rPr>
      <w:color w:val="0000FF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7126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810539"/>
    <w:rPr>
      <w:rFonts w:asciiTheme="majorHAnsi" w:eastAsiaTheme="majorEastAsia" w:hAnsiTheme="majorHAnsi" w:cstheme="majorBidi"/>
      <w:b/>
      <w:bCs/>
      <w:color w:val="4F81BD" w:themeColor="accen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94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2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microsoft.com/office/2007/relationships/hdphoto" Target="media/hdphoto1.wdp"/><Relationship Id="rId1" Type="http://schemas.openxmlformats.org/officeDocument/2006/relationships/image" Target="media/image3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A3D39F-C324-4D81-94DB-92CDC72705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eb</dc:creator>
  <cp:lastModifiedBy>Christian Schadler</cp:lastModifiedBy>
  <cp:revision>13</cp:revision>
  <cp:lastPrinted>2018-05-14T06:42:00Z</cp:lastPrinted>
  <dcterms:created xsi:type="dcterms:W3CDTF">2020-01-17T19:09:00Z</dcterms:created>
  <dcterms:modified xsi:type="dcterms:W3CDTF">2020-01-22T17:28:00Z</dcterms:modified>
</cp:coreProperties>
</file>